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什麼是童軍儀典？</w:t>
      </w:r>
    </w:p>
    <w:bookmarkStart w:id="10" w:name="童軍儀典通則---什麼是童軍儀典"/>
    <w:p>
      <w:pPr>
        <w:pStyle w:val="Heading1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什麼是童軍儀典？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什麼是童軍儀典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什麼是童軍儀典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儀典」是經過設計的</w:t>
      </w:r>
      <w:r>
        <w:rPr>
          <w:rFonts w:hint="eastAsia"/>
          <w:b/>
          <w:bCs/>
        </w:rPr>
        <w:t xml:space="preserve">正式儀式</w:t>
      </w:r>
      <w:r>
        <w:rPr>
          <w:rFonts w:hint="eastAsia"/>
        </w:rPr>
        <w:t xml:space="preserve">——以特定動作、語言、配樂、隊形，在重要時刻凝聚參與者的精神，標示意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儀典的特點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承載教育意義</w:t>
      </w:r>
      <w:r>
        <w:rPr>
          <w:rFonts w:hint="eastAsia"/>
        </w:rPr>
        <w:t xml:space="preserve">：不只是行禮如儀，更是價值傳遞的關鍵時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具有國際共通元素</w:t>
      </w:r>
      <w:r>
        <w:rPr>
          <w:rFonts w:hint="eastAsia"/>
        </w:rPr>
        <w:t xml:space="preserve">：三指禮、左手禮、童軍呼號等跨國一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融合本國文化</w:t>
      </w:r>
      <w:r>
        <w:rPr>
          <w:rFonts w:hint="eastAsia"/>
        </w:rPr>
        <w:t xml:space="preserve">：升旗禮、智仁勇精神等具中華民國童軍特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強調青少年參與</w:t>
      </w:r>
      <w:r>
        <w:rPr>
          <w:rFonts w:hint="eastAsia"/>
        </w:rPr>
        <w:t xml:space="preserve">：重要儀式由童軍親自執行，不只是大人主導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 - 什麼是童軍儀典？</dc:title>
  <dc:creator/>
  <dc:language>zh-TW</dc:language>
  <cp:keywords/>
  <dcterms:created xsi:type="dcterms:W3CDTF">2026-06-30T20:07:49Z</dcterms:created>
  <dcterms:modified xsi:type="dcterms:W3CDTF">2026-06-30T2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